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t xml:space="preserve">Table</w:t>
      </w:r>
      <w:r>
        <w:t xml:space="preserve"> </w:t>
      </w:r>
      <w:r>
        <w:t xml:space="preserve">Numbering</w:t>
      </w:r>
      <w:r>
        <w:t xml:space="preserve"> </w:t>
      </w:r>
      <w:r>
        <w:t xml:space="preserve">Figuring</w:t>
      </w:r>
    </w:p>
    <w:p>
      <w:pPr>
        <w:pStyle w:val="Author"/>
      </w:pPr>
      <w:r>
        <w:t xml:space="preserve">darwilliams</w:t>
      </w:r>
    </w:p>
    <w:p>
      <w:pPr>
        <w:pStyle w:val="Date"/>
      </w:pPr>
      <w:r>
        <w:t xml:space="preserve">2025-0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for review and feedback by staff.</w:t>
      </w:r>
    </w:p>
    <w:p>
      <w:r>
        <w:br w:type="page"/>
      </w:r>
    </w:p>
    <w:bookmarkEnd w:id="20"/>
    <w:bookmarkStart w:id="103" w:name="sex-ma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ex: Male</w:t>
      </w:r>
    </w:p>
    <w:p>
      <w:pPr>
        <w:pStyle w:val="FirstParagraph"/>
      </w:pPr>
      <w:r>
        <w:t xml:space="preserve">Study participants were randomly selected from a population of students at Fake University</w:t>
      </w:r>
    </w:p>
    <w:p>
      <w:pPr>
        <w:pStyle w:val="TableCaption"/>
      </w:pPr>
      <w:bookmarkStart w:id="21" w:name="tab:1"/>
      <w:bookmarkEnd w:id="21"/>
      <w:r>
        <w:t xml:space="preserve">Table 2.1:</w:t>
      </w:r>
      <w:r>
        <w:t xml:space="preserve"> </w:t>
      </w:r>
      <w:r>
        <w:t xml:space="preserve">Frequencies of hair and eye colour for Male study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bookmarkStart w:id="42" w:name="hair-colour-1-black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Hair Colour 1: Black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: Image showing the R logo for this colour hair: Black" title="" id="23" name="Picture"/>
            <a:graphic>
              <a:graphicData uri="http://schemas.openxmlformats.org/drawingml/2006/picture">
                <pic:pic>
                  <pic:nvPicPr>
                    <pic:cNvPr descr="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:child2-figure-print"/>
      <w:bookmarkEnd w:id="25"/>
      <w:r>
        <w:t xml:space="preserve">Figure 2.1: Image showing the R logo for this colour hair: Black</w:t>
      </w:r>
    </w:p>
    <w:bookmarkStart w:id="29" w:name="eye-colour-1-brown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2: Figure showing the eye colour: Brown of the hair colour Black for the study participants" title="" id="26" name="Picture"/>
            <a:graphic>
              <a:graphicData uri="http://schemas.openxmlformats.org/drawingml/2006/picture">
                <pic:pic>
                  <pic:nvPicPr>
                    <pic:cNvPr descr="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8" w:name="fig:child3-figure-print"/>
      <w:bookmarkEnd w:id="28"/>
      <w:r>
        <w:t xml:space="preserve">Figure 2.2: Figure showing the eye colour: Brown of the hair colour Black for the study participants</w:t>
      </w:r>
    </w:p>
    <w:bookmarkEnd w:id="29"/>
    <w:bookmarkStart w:id="33" w:name="eye-colour-2-blu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3: Figure showing the eye colour: Blue of the hair colour Black for the study participants" title="" id="30" name="Picture"/>
            <a:graphic>
              <a:graphicData uri="http://schemas.openxmlformats.org/drawingml/2006/picture">
                <pic:pic>
                  <pic:nvPicPr>
                    <pic:cNvPr descr="R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:child3-figure-print-18"/>
      <w:bookmarkEnd w:id="32"/>
      <w:r>
        <w:t xml:space="preserve">Figure 2.3: Figure showing the eye colour: Blue of the hair colour Black for the study participants</w:t>
      </w:r>
    </w:p>
    <w:bookmarkEnd w:id="33"/>
    <w:bookmarkStart w:id="37" w:name="eye-colour-3-hazel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4: Figure showing the eye colour: Hazel of the hair colour Black for the study participants" title="" id="34" name="Picture"/>
            <a:graphic>
              <a:graphicData uri="http://schemas.openxmlformats.org/drawingml/2006/picture">
                <pic:pic>
                  <pic:nvPicPr>
                    <pic:cNvPr descr="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:child3-figure-print-27"/>
      <w:bookmarkEnd w:id="36"/>
      <w:r>
        <w:t xml:space="preserve">Figure 2.4: Figure showing the eye colour: Hazel of the hair colour Black for the study participants</w:t>
      </w:r>
    </w:p>
    <w:bookmarkEnd w:id="37"/>
    <w:bookmarkStart w:id="41" w:name="eye-colour-4-green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5: Figure showing the eye colour: Green of the hair colour Black for the study participants" title="" id="38" name="Picture"/>
            <a:graphic>
              <a:graphicData uri="http://schemas.openxmlformats.org/drawingml/2006/picture">
                <pic:pic>
                  <pic:nvPicPr>
                    <pic:cNvPr descr="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:child3-figure-print-36"/>
      <w:bookmarkEnd w:id="40"/>
      <w:r>
        <w:t xml:space="preserve">Figure 2.5: Figure showing the eye colour: Green of the hair colour Black for the study participants</w:t>
      </w:r>
    </w:p>
    <w:bookmarkEnd w:id="41"/>
    <w:bookmarkEnd w:id="42"/>
    <w:bookmarkStart w:id="62" w:name="hair-colour-2-br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ir Colour 2: Brown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6: Image showing the R logo for this colour hair: Brown" title="" id="43" name="Picture"/>
            <a:graphic>
              <a:graphicData uri="http://schemas.openxmlformats.org/drawingml/2006/picture">
                <pic:pic>
                  <pic:nvPicPr>
                    <pic:cNvPr descr="R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5" w:name="fig:child2-figure-print-45"/>
      <w:bookmarkEnd w:id="45"/>
      <w:r>
        <w:t xml:space="preserve">Figure 2.6: Image showing the R logo for this colour hair: Brown</w:t>
      </w:r>
    </w:p>
    <w:bookmarkStart w:id="49" w:name="eye-colour-1-brown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7: Figure showing the eye colour: Brown of the hair colour Brown for the study participants" title="" id="46" name="Picture"/>
            <a:graphic>
              <a:graphicData uri="http://schemas.openxmlformats.org/drawingml/2006/picture">
                <pic:pic>
                  <pic:nvPicPr>
                    <pic:cNvPr descr="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8" w:name="fig:child3-figure-print-50"/>
      <w:bookmarkEnd w:id="48"/>
      <w:r>
        <w:t xml:space="preserve">Figure 2.7: Figure showing the eye colour: Brown of the hair colour Brown for the study participants</w:t>
      </w:r>
    </w:p>
    <w:bookmarkEnd w:id="49"/>
    <w:bookmarkStart w:id="53" w:name="eye-colour-2-blue-1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8: Figure showing the eye colour: Blue of the hair colour Brown for the study participants" title="" id="50" name="Picture"/>
            <a:graphic>
              <a:graphicData uri="http://schemas.openxmlformats.org/drawingml/2006/picture">
                <pic:pic>
                  <pic:nvPicPr>
                    <pic:cNvPr descr="R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2" w:name="fig:child3-figure-print-59"/>
      <w:bookmarkEnd w:id="52"/>
      <w:r>
        <w:t xml:space="preserve">Figure 2.8: Figure showing the eye colour: Blue of the hair colour Brown for the study participants</w:t>
      </w:r>
    </w:p>
    <w:bookmarkEnd w:id="53"/>
    <w:bookmarkStart w:id="57" w:name="eye-colour-3-hazel-1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9: Figure showing the eye colour: Hazel of the hair colour Brown for the study participants" title="" id="54" name="Picture"/>
            <a:graphic>
              <a:graphicData uri="http://schemas.openxmlformats.org/drawingml/2006/picture">
                <pic:pic>
                  <pic:nvPicPr>
                    <pic:cNvPr descr="R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6" w:name="fig:child3-figure-print-68"/>
      <w:bookmarkEnd w:id="56"/>
      <w:r>
        <w:t xml:space="preserve">Figure 2.9: Figure showing the eye colour: Hazel of the hair colour Brown for the study participants</w:t>
      </w:r>
    </w:p>
    <w:bookmarkEnd w:id="57"/>
    <w:bookmarkStart w:id="61" w:name="eye-colour-4-green-1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0: Figure showing the eye colour: Green of the hair colour Brown for the study participants" title="" id="58" name="Picture"/>
            <a:graphic>
              <a:graphicData uri="http://schemas.openxmlformats.org/drawingml/2006/picture">
                <pic:pic>
                  <pic:nvPicPr>
                    <pic:cNvPr descr="R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0" w:name="fig:child3-figure-print-77"/>
      <w:bookmarkEnd w:id="60"/>
      <w:r>
        <w:t xml:space="preserve">Figure 2.10: Figure showing the eye colour: Green of the hair colour Brown for the study participants</w:t>
      </w:r>
    </w:p>
    <w:bookmarkEnd w:id="61"/>
    <w:bookmarkEnd w:id="62"/>
    <w:bookmarkStart w:id="82" w:name="hair-colour-3-re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Hair Colour 3: Re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1: Image showing the R logo for this colour hair: Red" title="" id="63" name="Picture"/>
            <a:graphic>
              <a:graphicData uri="http://schemas.openxmlformats.org/drawingml/2006/picture">
                <pic:pic>
                  <pic:nvPicPr>
                    <pic:cNvPr descr="R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5" w:name="fig:child2-figure-print-86"/>
      <w:bookmarkEnd w:id="65"/>
      <w:r>
        <w:t xml:space="preserve">Figure 2.11: Image showing the R logo for this colour hair: Red</w:t>
      </w:r>
    </w:p>
    <w:bookmarkStart w:id="69" w:name="eye-colour-1-brown-2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2: Figure showing the eye colour: Brown of the hair colour Red for the study participants" title="" id="66" name="Picture"/>
            <a:graphic>
              <a:graphicData uri="http://schemas.openxmlformats.org/drawingml/2006/picture">
                <pic:pic>
                  <pic:nvPicPr>
                    <pic:cNvPr descr="R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68" w:name="fig:child3-figure-print-91"/>
      <w:bookmarkEnd w:id="68"/>
      <w:r>
        <w:t xml:space="preserve">Figure 2.12: Figure showing the eye colour: Brown of the hair colour Red for the study participants</w:t>
      </w:r>
    </w:p>
    <w:bookmarkEnd w:id="69"/>
    <w:bookmarkStart w:id="73" w:name="eye-colour-2-blue-2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3: Figure showing the eye colour: Blue of the hair colour Red for the study participants" title="" id="70" name="Picture"/>
            <a:graphic>
              <a:graphicData uri="http://schemas.openxmlformats.org/drawingml/2006/picture">
                <pic:pic>
                  <pic:nvPicPr>
                    <pic:cNvPr descr="R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2" w:name="fig:child3-figure-print-100"/>
      <w:bookmarkEnd w:id="72"/>
      <w:r>
        <w:t xml:space="preserve">Figure 2.13: Figure showing the eye colour: Blue of the hair colour Red for the study participants</w:t>
      </w:r>
    </w:p>
    <w:bookmarkEnd w:id="73"/>
    <w:bookmarkStart w:id="77" w:name="eye-colour-3-hazel-2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4: Figure showing the eye colour: Hazel of the hair colour Red for the study participants" title="" id="74" name="Picture"/>
            <a:graphic>
              <a:graphicData uri="http://schemas.openxmlformats.org/drawingml/2006/picture">
                <pic:pic>
                  <pic:nvPicPr>
                    <pic:cNvPr descr="R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76" w:name="fig:child3-figure-print-109"/>
      <w:bookmarkEnd w:id="76"/>
      <w:r>
        <w:t xml:space="preserve">Figure 2.14: Figure showing the eye colour: Hazel of the hair colour Red for the study participants</w:t>
      </w:r>
    </w:p>
    <w:bookmarkEnd w:id="77"/>
    <w:bookmarkStart w:id="81" w:name="eye-colour-4-green-2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5: Figure showing the eye colour: Green of the hair colour Red for the study participants" title="" id="78" name="Picture"/>
            <a:graphic>
              <a:graphicData uri="http://schemas.openxmlformats.org/drawingml/2006/picture">
                <pic:pic>
                  <pic:nvPicPr>
                    <pic:cNvPr descr="R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0" w:name="fig:child3-figure-print-118"/>
      <w:bookmarkEnd w:id="80"/>
      <w:r>
        <w:t xml:space="preserve">Figure 2.15: Figure showing the eye colour: Green of the hair colour Red for the study participants</w:t>
      </w:r>
    </w:p>
    <w:bookmarkEnd w:id="81"/>
    <w:bookmarkEnd w:id="82"/>
    <w:bookmarkStart w:id="102" w:name="hair-colour-4-blon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Hair Colour 4: Blon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6: Image showing the R logo for this colour hair: Blond" title="" id="83" name="Picture"/>
            <a:graphic>
              <a:graphicData uri="http://schemas.openxmlformats.org/drawingml/2006/picture">
                <pic:pic>
                  <pic:nvPicPr>
                    <pic:cNvPr descr="R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5" w:name="fig:child2-figure-print-127"/>
      <w:bookmarkEnd w:id="85"/>
      <w:r>
        <w:t xml:space="preserve">Figure 2.16: Image showing the R logo for this colour hair: Blond</w:t>
      </w:r>
    </w:p>
    <w:bookmarkStart w:id="89" w:name="eye-colour-1-brown-3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7: Figure showing the eye colour: Brown of the hair colour Blond for the study participants" title="" id="86" name="Picture"/>
            <a:graphic>
              <a:graphicData uri="http://schemas.openxmlformats.org/drawingml/2006/picture">
                <pic:pic>
                  <pic:nvPicPr>
                    <pic:cNvPr descr="R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88" w:name="fig:child3-figure-print-132"/>
      <w:bookmarkEnd w:id="88"/>
      <w:r>
        <w:t xml:space="preserve">Figure 2.17: Figure showing the eye colour: Brown of the hair colour Blond for the study participants</w:t>
      </w:r>
    </w:p>
    <w:bookmarkEnd w:id="89"/>
    <w:bookmarkStart w:id="93" w:name="eye-colour-2-blue-3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8: Figure showing the eye colour: Blue of the hair colour Blond for the study participants" title="" id="90" name="Picture"/>
            <a:graphic>
              <a:graphicData uri="http://schemas.openxmlformats.org/drawingml/2006/picture">
                <pic:pic>
                  <pic:nvPicPr>
                    <pic:cNvPr descr="R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2" w:name="fig:child3-figure-print-141"/>
      <w:bookmarkEnd w:id="92"/>
      <w:r>
        <w:t xml:space="preserve">Figure 2.18: Figure showing the eye colour: Blue of the hair colour Blond for the study participants</w:t>
      </w:r>
    </w:p>
    <w:bookmarkEnd w:id="93"/>
    <w:bookmarkStart w:id="97" w:name="eye-colour-3-hazel-3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19: Figure showing the eye colour: Hazel of the hair colour Blond for the study participants" title="" id="94" name="Picture"/>
            <a:graphic>
              <a:graphicData uri="http://schemas.openxmlformats.org/drawingml/2006/picture">
                <pic:pic>
                  <pic:nvPicPr>
                    <pic:cNvPr descr="R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96" w:name="fig:child3-figure-print-150"/>
      <w:bookmarkEnd w:id="96"/>
      <w:r>
        <w:t xml:space="preserve">Figure 2.19: Figure showing the eye colour: Hazel of the hair colour Blond for the study participants</w:t>
      </w:r>
    </w:p>
    <w:bookmarkEnd w:id="97"/>
    <w:bookmarkStart w:id="101" w:name="eye-colour-4-green-3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2.20: Figure showing the eye colour: Green of the hair colour Blond for the study participants" title="" id="98" name="Picture"/>
            <a:graphic>
              <a:graphicData uri="http://schemas.openxmlformats.org/drawingml/2006/picture">
                <pic:pic>
                  <pic:nvPicPr>
                    <pic:cNvPr descr="R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0" w:name="fig:child3-figure-print-159"/>
      <w:bookmarkEnd w:id="100"/>
      <w:r>
        <w:t xml:space="preserve">Figure 2.20: Figure showing the eye colour: Green of the hair colour Blond for the study participants</w:t>
      </w:r>
    </w:p>
    <w:p>
      <w:r>
        <w:br w:type="page"/>
      </w:r>
    </w:p>
    <w:bookmarkEnd w:id="101"/>
    <w:bookmarkEnd w:id="102"/>
    <w:bookmarkEnd w:id="103"/>
    <w:bookmarkStart w:id="185" w:name="sex-femal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ex: Female</w:t>
      </w:r>
    </w:p>
    <w:p>
      <w:pPr>
        <w:pStyle w:val="FirstParagraph"/>
      </w:pPr>
      <w:r>
        <w:t xml:space="preserve">Study participants were randomly selected from a population of students at Fake University</w:t>
      </w:r>
    </w:p>
    <w:p>
      <w:pPr>
        <w:pStyle w:val="TableCaption"/>
      </w:pPr>
      <w:bookmarkStart w:id="104" w:name="tab:2"/>
      <w:bookmarkEnd w:id="104"/>
      <w:r>
        <w:t xml:space="preserve">Table 3.1:</w:t>
      </w:r>
      <w:r>
        <w:t xml:space="preserve"> </w:t>
      </w:r>
      <w:r>
        <w:t xml:space="preserve">Frequencies of hair and eye colour for Female study participa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25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y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z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</w:tr>
    </w:tbl>
    <w:p>
      <w:r>
        <w:br w:type="page"/>
      </w:r>
    </w:p>
    <w:bookmarkStart w:id="124" w:name="hair-colour-1-black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Hair Colour 1: Black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: Image showing the R logo for this colour hair: Black" title="" id="105" name="Picture"/>
            <a:graphic>
              <a:graphicData uri="http://schemas.openxmlformats.org/drawingml/2006/picture">
                <pic:pic>
                  <pic:nvPicPr>
                    <pic:cNvPr descr="R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07" w:name="fig:child2-figure-print-175"/>
      <w:bookmarkEnd w:id="107"/>
      <w:r>
        <w:t xml:space="preserve">Figure 3.1: Image showing the R logo for this colour hair: Black</w:t>
      </w:r>
    </w:p>
    <w:bookmarkStart w:id="111" w:name="eye-colour-1-brown-4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2: Figure showing the eye colour: Brown of the hair colour Black for the study participants" title="" id="108" name="Picture"/>
            <a:graphic>
              <a:graphicData uri="http://schemas.openxmlformats.org/drawingml/2006/picture">
                <pic:pic>
                  <pic:nvPicPr>
                    <pic:cNvPr descr="R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0" w:name="fig:child3-figure-print-180"/>
      <w:bookmarkEnd w:id="110"/>
      <w:r>
        <w:t xml:space="preserve">Figure 3.2: Figure showing the eye colour: Brown of the hair colour Black for the study participants</w:t>
      </w:r>
    </w:p>
    <w:bookmarkEnd w:id="111"/>
    <w:bookmarkStart w:id="115" w:name="eye-colour-2-blue-4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3: Figure showing the eye colour: Blue of the hair colour Black for the study participants" title="" id="112" name="Picture"/>
            <a:graphic>
              <a:graphicData uri="http://schemas.openxmlformats.org/drawingml/2006/picture">
                <pic:pic>
                  <pic:nvPicPr>
                    <pic:cNvPr descr="R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4" w:name="fig:child3-figure-print-189"/>
      <w:bookmarkEnd w:id="114"/>
      <w:r>
        <w:t xml:space="preserve">Figure 3.3: Figure showing the eye colour: Blue of the hair colour Black for the study participants</w:t>
      </w:r>
    </w:p>
    <w:bookmarkEnd w:id="115"/>
    <w:bookmarkStart w:id="119" w:name="eye-colour-3-hazel-4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4: Figure showing the eye colour: Hazel of the hair colour Black for the study participants" title="" id="116" name="Picture"/>
            <a:graphic>
              <a:graphicData uri="http://schemas.openxmlformats.org/drawingml/2006/picture">
                <pic:pic>
                  <pic:nvPicPr>
                    <pic:cNvPr descr="R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18" w:name="fig:child3-figure-print-198"/>
      <w:bookmarkEnd w:id="118"/>
      <w:r>
        <w:t xml:space="preserve">Figure 3.4: Figure showing the eye colour: Hazel of the hair colour Black for the study participants</w:t>
      </w:r>
    </w:p>
    <w:bookmarkEnd w:id="119"/>
    <w:bookmarkStart w:id="123" w:name="eye-colour-4-green-4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5: Figure showing the eye colour: Green of the hair colour Black for the study participants" title="" id="120" name="Picture"/>
            <a:graphic>
              <a:graphicData uri="http://schemas.openxmlformats.org/drawingml/2006/picture">
                <pic:pic>
                  <pic:nvPicPr>
                    <pic:cNvPr descr="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22" w:name="fig:child3-figure-print-207"/>
      <w:bookmarkEnd w:id="122"/>
      <w:r>
        <w:t xml:space="preserve">Figure 3.5: Figure showing the eye colour: Green of the hair colour Black for the study participants</w:t>
      </w:r>
    </w:p>
    <w:bookmarkEnd w:id="123"/>
    <w:bookmarkEnd w:id="124"/>
    <w:bookmarkStart w:id="144" w:name="hair-colour-2-brown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Hair Colour 2: Brown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6: Image showing the R logo for this colour hair: Brown" title="" id="125" name="Picture"/>
            <a:graphic>
              <a:graphicData uri="http://schemas.openxmlformats.org/drawingml/2006/picture">
                <pic:pic>
                  <pic:nvPicPr>
                    <pic:cNvPr descr="R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27" w:name="fig:child2-figure-print-216"/>
      <w:bookmarkEnd w:id="127"/>
      <w:r>
        <w:t xml:space="preserve">Figure 3.6: Image showing the R logo for this colour hair: Brown</w:t>
      </w:r>
    </w:p>
    <w:bookmarkStart w:id="131" w:name="eye-colour-1-brown-5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7: Figure showing the eye colour: Brown of the hair colour Brown for the study participants" title="" id="128" name="Picture"/>
            <a:graphic>
              <a:graphicData uri="http://schemas.openxmlformats.org/drawingml/2006/picture">
                <pic:pic>
                  <pic:nvPicPr>
                    <pic:cNvPr descr="R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30" w:name="fig:child3-figure-print-221"/>
      <w:bookmarkEnd w:id="130"/>
      <w:r>
        <w:t xml:space="preserve">Figure 3.7: Figure showing the eye colour: Brown of the hair colour Brown for the study participants</w:t>
      </w:r>
    </w:p>
    <w:bookmarkEnd w:id="131"/>
    <w:bookmarkStart w:id="135" w:name="eye-colour-2-blue-5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8: Figure showing the eye colour: Blue of the hair colour Brown for the study participants" title="" id="132" name="Picture"/>
            <a:graphic>
              <a:graphicData uri="http://schemas.openxmlformats.org/drawingml/2006/picture">
                <pic:pic>
                  <pic:nvPicPr>
                    <pic:cNvPr descr="R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34" w:name="fig:child3-figure-print-230"/>
      <w:bookmarkEnd w:id="134"/>
      <w:r>
        <w:t xml:space="preserve">Figure 3.8: Figure showing the eye colour: Blue of the hair colour Brown for the study participants</w:t>
      </w:r>
    </w:p>
    <w:bookmarkEnd w:id="135"/>
    <w:bookmarkStart w:id="139" w:name="eye-colour-3-hazel-5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9: Figure showing the eye colour: Hazel of the hair colour Brown for the study participants" title="" id="136" name="Picture"/>
            <a:graphic>
              <a:graphicData uri="http://schemas.openxmlformats.org/drawingml/2006/picture">
                <pic:pic>
                  <pic:nvPicPr>
                    <pic:cNvPr descr="R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38" w:name="fig:child3-figure-print-239"/>
      <w:bookmarkEnd w:id="138"/>
      <w:r>
        <w:t xml:space="preserve">Figure 3.9: Figure showing the eye colour: Hazel of the hair colour Brown for the study participants</w:t>
      </w:r>
    </w:p>
    <w:bookmarkEnd w:id="139"/>
    <w:bookmarkStart w:id="143" w:name="eye-colour-4-green-5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0: Figure showing the eye colour: Green of the hair colour Brown for the study participants" title="" id="140" name="Picture"/>
            <a:graphic>
              <a:graphicData uri="http://schemas.openxmlformats.org/drawingml/2006/picture">
                <pic:pic>
                  <pic:nvPicPr>
                    <pic:cNvPr descr="R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42" w:name="fig:child3-figure-print-248"/>
      <w:bookmarkEnd w:id="142"/>
      <w:r>
        <w:t xml:space="preserve">Figure 3.10: Figure showing the eye colour: Green of the hair colour Brown for the study participants</w:t>
      </w:r>
    </w:p>
    <w:bookmarkEnd w:id="143"/>
    <w:bookmarkEnd w:id="144"/>
    <w:bookmarkStart w:id="164" w:name="hair-colour-3-red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air Colour 3: Re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1: Image showing the R logo for this colour hair: Red" title="" id="145" name="Picture"/>
            <a:graphic>
              <a:graphicData uri="http://schemas.openxmlformats.org/drawingml/2006/picture">
                <pic:pic>
                  <pic:nvPicPr>
                    <pic:cNvPr descr="R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47" w:name="fig:child2-figure-print-257"/>
      <w:bookmarkEnd w:id="147"/>
      <w:r>
        <w:t xml:space="preserve">Figure 3.11: Image showing the R logo for this colour hair: Red</w:t>
      </w:r>
    </w:p>
    <w:bookmarkStart w:id="151" w:name="eye-colour-1-brown-6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2: Figure showing the eye colour: Brown of the hair colour Red for the study participants" title="" id="148" name="Picture"/>
            <a:graphic>
              <a:graphicData uri="http://schemas.openxmlformats.org/drawingml/2006/picture">
                <pic:pic>
                  <pic:nvPicPr>
                    <pic:cNvPr descr="R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50" w:name="fig:child3-figure-print-262"/>
      <w:bookmarkEnd w:id="150"/>
      <w:r>
        <w:t xml:space="preserve">Figure 3.12: Figure showing the eye colour: Brown of the hair colour Red for the study participants</w:t>
      </w:r>
    </w:p>
    <w:bookmarkEnd w:id="151"/>
    <w:bookmarkStart w:id="155" w:name="eye-colour-2-blue-6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3: Figure showing the eye colour: Blue of the hair colour Red for the study participants" title="" id="152" name="Picture"/>
            <a:graphic>
              <a:graphicData uri="http://schemas.openxmlformats.org/drawingml/2006/picture">
                <pic:pic>
                  <pic:nvPicPr>
                    <pic:cNvPr descr="R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54" w:name="fig:child3-figure-print-271"/>
      <w:bookmarkEnd w:id="154"/>
      <w:r>
        <w:t xml:space="preserve">Figure 3.13: Figure showing the eye colour: Blue of the hair colour Red for the study participants</w:t>
      </w:r>
    </w:p>
    <w:bookmarkEnd w:id="155"/>
    <w:bookmarkStart w:id="159" w:name="eye-colour-3-hazel-6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4: Figure showing the eye colour: Hazel of the hair colour Red for the study participants" title="" id="156" name="Picture"/>
            <a:graphic>
              <a:graphicData uri="http://schemas.openxmlformats.org/drawingml/2006/picture">
                <pic:pic>
                  <pic:nvPicPr>
                    <pic:cNvPr descr="R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58" w:name="fig:child3-figure-print-280"/>
      <w:bookmarkEnd w:id="158"/>
      <w:r>
        <w:t xml:space="preserve">Figure 3.14: Figure showing the eye colour: Hazel of the hair colour Red for the study participants</w:t>
      </w:r>
    </w:p>
    <w:bookmarkEnd w:id="159"/>
    <w:bookmarkStart w:id="163" w:name="eye-colour-4-green-6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5: Figure showing the eye colour: Green of the hair colour Red for the study participants" title="" id="160" name="Picture"/>
            <a:graphic>
              <a:graphicData uri="http://schemas.openxmlformats.org/drawingml/2006/picture">
                <pic:pic>
                  <pic:nvPicPr>
                    <pic:cNvPr descr="R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62" w:name="fig:child3-figure-print-289"/>
      <w:bookmarkEnd w:id="162"/>
      <w:r>
        <w:t xml:space="preserve">Figure 3.15: Figure showing the eye colour: Green of the hair colour Red for the study participants</w:t>
      </w:r>
    </w:p>
    <w:bookmarkEnd w:id="163"/>
    <w:bookmarkEnd w:id="164"/>
    <w:bookmarkStart w:id="184" w:name="hair-colour-4-blond-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Hair Colour 4: Blond</w:t>
      </w:r>
    </w:p>
    <w:p>
      <w:pPr>
        <w:pStyle w:val="FirstParagraph"/>
      </w:pPr>
      <w:r>
        <w:t xml:space="preserve">Brief methods/data description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6: Image showing the R logo for this colour hair: Blond" title="" id="165" name="Picture"/>
            <a:graphic>
              <a:graphicData uri="http://schemas.openxmlformats.org/drawingml/2006/picture">
                <pic:pic>
                  <pic:nvPicPr>
                    <pic:cNvPr descr="R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67" w:name="fig:child2-figure-print-298"/>
      <w:bookmarkEnd w:id="167"/>
      <w:r>
        <w:t xml:space="preserve">Figure 3.16: Image showing the R logo for this colour hair: Blond</w:t>
      </w:r>
    </w:p>
    <w:bookmarkStart w:id="171" w:name="eye-colour-1-brown-7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Eye Colour 1: Brow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7: Figure showing the eye colour: Brown of the hair colour Blond for the study participants" title="" id="168" name="Picture"/>
            <a:graphic>
              <a:graphicData uri="http://schemas.openxmlformats.org/drawingml/2006/picture">
                <pic:pic>
                  <pic:nvPicPr>
                    <pic:cNvPr descr="R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0" w:name="fig:child3-figure-print-303"/>
      <w:bookmarkEnd w:id="170"/>
      <w:r>
        <w:t xml:space="preserve">Figure 3.17: Figure showing the eye colour: Brown of the hair colour Blond for the study participants</w:t>
      </w:r>
    </w:p>
    <w:bookmarkEnd w:id="171"/>
    <w:bookmarkStart w:id="175" w:name="eye-colour-2-blue-7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ye Colour 2: Blue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8: Figure showing the eye colour: Blue of the hair colour Blond for the study participants" title="" id="172" name="Picture"/>
            <a:graphic>
              <a:graphicData uri="http://schemas.openxmlformats.org/drawingml/2006/picture">
                <pic:pic>
                  <pic:nvPicPr>
                    <pic:cNvPr descr="R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4" w:name="fig:child3-figure-print-312"/>
      <w:bookmarkEnd w:id="174"/>
      <w:r>
        <w:t xml:space="preserve">Figure 3.18: Figure showing the eye colour: Blue of the hair colour Blond for the study participants</w:t>
      </w:r>
    </w:p>
    <w:bookmarkEnd w:id="175"/>
    <w:bookmarkStart w:id="179" w:name="eye-colour-3-hazel-7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Eye Colour 3: Hazel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19: Figure showing the eye colour: Hazel of the hair colour Blond for the study participants" title="" id="176" name="Picture"/>
            <a:graphic>
              <a:graphicData uri="http://schemas.openxmlformats.org/drawingml/2006/picture">
                <pic:pic>
                  <pic:nvPicPr>
                    <pic:cNvPr descr="R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78" w:name="fig:child3-figure-print-321"/>
      <w:bookmarkEnd w:id="178"/>
      <w:r>
        <w:t xml:space="preserve">Figure 3.19: Figure showing the eye colour: Hazel of the hair colour Blond for the study participants</w:t>
      </w:r>
    </w:p>
    <w:bookmarkEnd w:id="179"/>
    <w:bookmarkStart w:id="183" w:name="eye-colour-4-green-7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Eye Colour 4: Green</w:t>
      </w:r>
    </w:p>
    <w:p>
      <w:pPr>
        <w:pStyle w:val="FirstParagraph"/>
      </w:pPr>
      <w:r>
        <w:t xml:space="preserve">Brief methods/data description.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Figure 3.20: Figure showing the eye colour: Green of the hair colour Blond for the study participants" title="" id="180" name="Picture"/>
            <a:graphic>
              <a:graphicData uri="http://schemas.openxmlformats.org/drawingml/2006/picture">
                <pic:pic>
                  <pic:nvPicPr>
                    <pic:cNvPr descr="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182" w:name="fig:child3-figure-print-330"/>
      <w:bookmarkEnd w:id="182"/>
      <w:r>
        <w:t xml:space="preserve">Figure 3.20: Figure showing the eye colour: Green of the hair colour Blond for the study participants</w:t>
      </w:r>
    </w:p>
    <w:p>
      <w:r>
        <w:br w:type="page"/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and Table Numbering Figuring</dc:title>
  <dc:creator>darwilliams</dc:creator>
  <cp:keywords/>
  <dcterms:created xsi:type="dcterms:W3CDTF">2025-02-03T19:23:49Z</dcterms:created>
  <dcterms:modified xsi:type="dcterms:W3CDTF">2025-02-03T19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3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</Properties>
</file>